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24BF563C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 xml:space="preserve">Lab: </w:t>
      </w:r>
      <w:r w:rsidR="00DD1F83">
        <w:t xml:space="preserve">Arrays and Nested </w:t>
      </w:r>
      <w:r w:rsidR="00DD1F83" w:rsidRPr="00DD1F83">
        <w:t>Arrays</w:t>
      </w:r>
    </w:p>
    <w:p w14:paraId="48D95297" w14:textId="77777777" w:rsidR="00A22F79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>judge system at</w:t>
      </w:r>
      <w:r w:rsidR="00A22F79">
        <w:rPr>
          <w:sz w:val="22"/>
        </w:rPr>
        <w:t>:</w:t>
      </w:r>
    </w:p>
    <w:p w14:paraId="4E51F382" w14:textId="698BAB0B" w:rsidR="00A12EDA" w:rsidRPr="00AD2C0E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 </w:t>
      </w:r>
      <w:hyperlink r:id="rId8" w:history="1">
        <w:r w:rsidR="00B008E6">
          <w:rPr>
            <w:rStyle w:val="Hyperlink"/>
          </w:rPr>
          <w:t>https://judge.softuni.org/Contests/2</w:t>
        </w:r>
        <w:r w:rsidR="00B008E6">
          <w:rPr>
            <w:rStyle w:val="Hyperlink"/>
          </w:rPr>
          <w:t>7</w:t>
        </w:r>
        <w:r w:rsidR="00B008E6">
          <w:rPr>
            <w:rStyle w:val="Hyperlink"/>
          </w:rPr>
          <w:t>52/Arrays-and-Nested-Arrays-Lab</w:t>
        </w:r>
      </w:hyperlink>
      <w:hyperlink r:id="rId9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h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1FFCF" w14:textId="77777777" w:rsidR="00702C09" w:rsidRDefault="00702C09" w:rsidP="008068A2">
      <w:pPr>
        <w:spacing w:after="0" w:line="240" w:lineRule="auto"/>
      </w:pPr>
      <w:r>
        <w:separator/>
      </w:r>
    </w:p>
  </w:endnote>
  <w:endnote w:type="continuationSeparator" w:id="0">
    <w:p w14:paraId="3F229183" w14:textId="77777777" w:rsidR="00702C09" w:rsidRDefault="00702C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166B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166B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22596" w14:textId="77777777" w:rsidR="00702C09" w:rsidRDefault="00702C09" w:rsidP="008068A2">
      <w:pPr>
        <w:spacing w:after="0" w:line="240" w:lineRule="auto"/>
      </w:pPr>
      <w:r>
        <w:separator/>
      </w:r>
    </w:p>
  </w:footnote>
  <w:footnote w:type="continuationSeparator" w:id="0">
    <w:p w14:paraId="0711C763" w14:textId="77777777" w:rsidR="00702C09" w:rsidRDefault="00702C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37BCA"/>
    <w:rsid w:val="00446782"/>
    <w:rsid w:val="0047331A"/>
    <w:rsid w:val="0047640B"/>
    <w:rsid w:val="0047644B"/>
    <w:rsid w:val="00476D4B"/>
    <w:rsid w:val="00485DF1"/>
    <w:rsid w:val="00491748"/>
    <w:rsid w:val="004A7E77"/>
    <w:rsid w:val="004B0253"/>
    <w:rsid w:val="004C0A80"/>
    <w:rsid w:val="004C0BDA"/>
    <w:rsid w:val="004C381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2C09"/>
    <w:rsid w:val="00704432"/>
    <w:rsid w:val="007051DF"/>
    <w:rsid w:val="00724DA4"/>
    <w:rsid w:val="00742D1E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26963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2F79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008E6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3D98"/>
    <w:rsid w:val="00D3404A"/>
    <w:rsid w:val="00D4354E"/>
    <w:rsid w:val="00D43F69"/>
    <w:rsid w:val="00D50F79"/>
    <w:rsid w:val="00D73957"/>
    <w:rsid w:val="00D76196"/>
    <w:rsid w:val="00D8395C"/>
    <w:rsid w:val="00D84116"/>
    <w:rsid w:val="00D910AA"/>
    <w:rsid w:val="00DA028F"/>
    <w:rsid w:val="00DA3A21"/>
    <w:rsid w:val="00DC28E6"/>
    <w:rsid w:val="00DC5630"/>
    <w:rsid w:val="00DC79E8"/>
    <w:rsid w:val="00DD1F83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B21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26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2/Arrays-and-Nested-Arrays-La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97/Lab-Array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58691-3AEF-4523-B31A-FD3539248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</TotalTime>
  <Pages>5</Pages>
  <Words>996</Words>
  <Characters>5678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3</cp:revision>
  <cp:lastPrinted>2023-05-04T05:45:00Z</cp:lastPrinted>
  <dcterms:created xsi:type="dcterms:W3CDTF">2019-11-12T12:29:00Z</dcterms:created>
  <dcterms:modified xsi:type="dcterms:W3CDTF">2024-12-04T16:32:00Z</dcterms:modified>
  <cp:category>programming; education; software engineering; software development</cp:category>
</cp:coreProperties>
</file>